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3HD_(AD-CC)</w:t>
      </w:r>
      <w:r>
        <w:t xml:space="preserve"> </w:t>
      </w:r>
      <w:r>
        <w:t xml:space="preserve">สารคดี</w:t>
      </w:r>
      <w:r>
        <w:t xml:space="preserve"> </w:t>
      </w:r>
      <w:r>
        <w:t xml:space="preserve">ประสบการณ์โลก</w:t>
      </w:r>
      <w:r>
        <w:t xml:space="preserve"> </w:t>
      </w:r>
      <w:r>
        <w:t xml:space="preserve">3010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ข่มขืนวิทยาศาสตร์ชื่อว่า 75% ของสายพันกว่ามหาสมุทรทั่วโลกจนถึงขีดจำกัด  เราจะปกป้องถิ่นที่อยู่เพื่อเพิ่มจำนวนประชากรของมันได้ไหม ถูกฆ่าตายเกือบหมด ตอนนี้พวกมาศุกร์เข้าอีกครั้งแล้วนักวิทยาศาสตร์ชั้นนำกำลังเร่งหาคำตอบว่า พวกมัน กดแล้วเขตยังคงนึกออกแล้วคุณจะทำอย่างไรเมื่อลูกแมวน้ำฝนหายาก 34 ตัวเกยตื้น หิวโหย โรงพยาบาลสัตว์เลี้ยงลูกด้วยนมทางทะเลวัดระดับโลกคำตอบ     quetzalcoatl  มีใครหยุดที่เราสงสัยบ้างไหม หล่อมากมายแค่ไหนในทะเล มีมากกว่านี้นะถ้าไม่ถูกจับไปไกลจากนี้เท่าไหร่นะ คนชื่อว่าขอพรจากทะเลไม่มีขีดจำกัด ความสมบูรณ์ของมหาสมุทรภูมิทัศน์เอาเอง แล้วทุกอย่างเป็นของเราที่สามารถสอดกลุ่มได้ ปวดหัวท้ายครับทุกวันนี้มหาสมุทร ทุกอย่างอาจจะยังดูเหมือนเดิม ภาพลักษณ์นั้นสามารถโหลดต่อได้มหาสมุทรได้เปลี่ยนไปแล้ว โดยมากนั้นก็ไม่ใช่สิ่งที่ดีกว่าที่เราเข้าใจมาตลอดคือมหาสมุทรไม่มี จำกัดค่ะมันคือเส้นเลือดใหญ่ของดาวเราแล้วมันได้รับผลกระทบหลายต่อหลายครั้งจากการตายจำนวนมหาศาล รวมทั้งการรบกวนของมนุษย์มลภาวะและการพัฒนาริมชายหาดเราส่งผลกระทบ ตอบมันอย่างต่อเนื่องเลยทีเดียวและตอนนี้เราก็ตระหนักว่าเกิดปัญหาขึ้นมาแล้วล่ะค่ะ มันไม่ใช่ปัญหาเล็กๆ นักวิทยาศาสตร์คาดว่า 75% ของสายพันธุ์ในมหาสมุทรทั่วโลก จบจนถึงขีดจำกัดแล้วช่วง 50 ปีที่ผ่านมา อ**** ครบรอบอกหัก พี่จะไปกว่า 90% คำถามคือเราจะทำอะไรได้บ้าง สนิทมากกว่า 150 ปีมาแล้วที่ประเทศต่างๆทั่วโลกเริ่มทำการปกป้องสถานที่ละเอียด และมีภูมิทัศน์งดงามให้เป็นอุทยานแห่งชาติเริ่มต้นเท่านั้น ระบบนิเวศทางทะเลและประเทศสหรัฐก็อยู่แถวหน้า โครงการขนาดใหญ่ในรัฐชายฝั่งด้านข้างบนหลักของเราคือการ ความหลากหลายทางชีวภาพในระบบนิเวศทางทะเลกอล์ฟในน่านน้ำของแคลิฟอร์เนีย ต้องพยายามในการปกป้องสิ่งมีชีวิตทุกชนิดจริงๆเช็ดน้ำ California เราคือการสร้างห่วงโซ่ขึ้นมาในโซนที่กำหนดที่ชื่อเขต  dmpa จำกัดความหนาวนี้เป็นที่ซึ่งการประมงทุกชนิดและการพักผ่อนหย่อนใจ ลูกส่งภาพนักวิทยาศาสตร์ทำป่านนั้นเพื่อหวังช่วยให้การประมงที่ลดลงดีขึ้นใน California เราพยายามที่จะทำการทดลองสงวนพันธ์ทางทะเล ในพื้นที่เขตอนุรักษ์พันธุ์ทางทะเลและวิธีที่เคยทำในการจัดการการประมงนั้นไม่ได้ผลตามเป้าค่ะ  ผลการประมงลดลงเราจึงพยายามหาวิธีใหม่เพื่อให้เรามีปลามากขึ้นในอนาคต มหาสมุทรจะเริ่มตอบสนองค่ะ คณะกรรมการเข้าที่ออฟฟิศ Uncle ต้องการที่จะปกป้องสายพันธุ์ที่สำคัญ แล้วเช็ดรูปบ้านในน่านน้ำของรัฐทางออกไป 3 ใหม่เพื่อให้ปลาสามารถเพิ่มประชากรได้เท่านั้น ความคิดทั้งหมดคือทำให้มันเพิ่มมากขึ้นให้เราจับค่ะแบบว่าพื้นที่เล็กๆแต่ให้ได้ผลประโยชน์มากที่สุด พื้นที่นั้นต้องหมายคือให้ที่นี่เป็นที่ที่ปลาสามารถมาสืบพันธุ์  เพิ่มจำนวนจากนั้นก็ให้มันหล่อเลี้ยงออกไปนอกเขตอนุรักษ์ ทำให้พื้นที่ภายนอกอุดมสมบูรณ์และก็มีความหลากหลายมากยิ่งขึ้นนะคะ ในปี 2017 คณะกรรมการพิเศษเกมคอมมิชชั่นสงวน 15 เปอร์เซ็นต์ของพื้นที่ทางทะเล เขตอนุรักษ์กลางทางหรือเปล่าเนี่ย ราคาจะบอกได้ว่าตรงไหนเป็นเขตอนุรักษ์  หลักฐานการได้ผลหรือไม่ได้ออกไปดูด้วย    เจ้าชายฝั่งทะเลพลนักวิจัยพลศึกษา ระบบนิเวศตอบสนองอย่างไรบ้าง  เพื่อให้ได้ผลพื้นฐานตามจริง จดบันทึกทุกอย่างย่อมมีระบบ  บริเวณที่มีพื้นที่กว้าง 2 เมตรในน้ำ  ผู้เข้าอบรมฐานข้อมูลประชากรทั้งหมดของสิ่งมีชีวิตในพื้นที่น้อย แต่ละชนิดแตกต่างกันที่ขึ้นอยู่ตรงก้นทะเลแบบเดียวกันกับสัตว์ที่ไม่มีกระดูกสันหลัง จากนั้นก็แวะไปรับปลาสายพันธุ์ต่างๆที่พบในเขตพื้นที่ตัดขวางของตนเองครับสามารถกำหนดได้ว่า อุดมสมบูรณ์ขึ้นตัวใหญ่ขึ้นจริงไหม พวกเขาก็จะผลิตประชากร ราคาการประกอบและตรวจตราพื้นที่เขตอนุรักษ์นั้นไม่เพียงพอ ระบบจะได้ผลก็ต่อเมื่อเขาประมงเข้าใจแนวคิดและช่วยกันรักษา    บริษัทต้นเมื่อคุณจำกัดการทำประมงจากวิชาเฉพาะเหล่านี้ มีความยากลำบากสำหรับชาวประมงภูเขาต้องเปลี่ยนพื้นที่จากที่เคยทำมาในอดีตพระยันพื้นที่ใหม่ แต่ว่าระยะยาวมีการปกป้องและ พันธุ์ปลารุ่นใหม่ๆพื้นที่อนุรักษ์จะเป็นผลประโยชน์ ชอบประมูลเหล่านี้หน่อยครับ   นักวิทยาศาสตร์ทำงานร่วมกับชาวประมงและกลุ่มอื่นในการกำหนดอาณาเขต  ปัจจัยในการกำหนดเขตแดนทางทะเลไม่เป็นที่พอใจ mta การแก้ปัญหาไปเจออีกต้นขากับเราที่คอยเฝ้ามองเธอคอร์ด ซึ่งออกเรือในทะเลซานฟรานซิสโกกฎหมายของชาวประมง มีข้อจำกัดมากมายอยู่แล้วจำนวนหลายชนิด ดูการเจาะที่เฉพาะเจาะจง  ประมงหลายรายอื่นยันว่าระบบนี้ใช้งานได้ผลดี สุนทรภู่ลงมา 25 ปีแล้วครับ ในตอนนั้นผมไม่เคยเห็นทะเลอุดมสมบูรณ์เท่านี้มาก่อนเลย  ผมอยากให้คนอื่นต่อไปได้ของมาที่นี่แล้วจบตามได้ในทุกที่ที่มันยูคาว่าคุณสร้างข้อความไว้แล้วบอกว่า  ตรงนั้นไม่ได้โชคร้ายมากกว่าทั้งหมดรวมอยู่ตรงนั้นกูไม่อยากให้ทำการติดทะเล มีคนเห็นคือปัญหาไม่ได้อยู่ที่การประมง ประมงชุมพร ประกอบอาชีพจากความอุดมสมบูรณ์ของทะเลครับ เมื่อสภาพแวดล้อมไม่สมบูรณ์ก็หยุด เราไม่ได้ดูออกเรือไปแล้วข้าวปลาตัวสุดท้ายนะครับ ระบบการจัดการของกรมประมงกรมประมง p a n องค์กรจัดการประมงได้ตั้งข้อจำกัดเพื่อปกป้องละสายพันธุ์ ระบบนิเวศทั้งหมด รอทุกซอยผ่อน เอาน้ำทุกตัว หนอนหนักมาเป็นเวลาหลายปีอนุรักษ์เฉพาะสายพันธุ์ที่เจาะ ส่งคือการแก้ปัญหาแค่เพียงผิวเผินเท่านั้นค่ะ สายพันธุ์ต่างๆต้องพึ่งพาอาศัยซึ่งกันต้องมีความหลากหลายการเพื่อการดำรงอยู่ ลาเป็นตัวอย่างสิ่งมีชีวิตอื่นเพื่อดำรงชีวิตฟองน้ำ กลายเป็นบ้านของ แล้วมันไม่เคยไปไหนไกลจากฟองน้ำเลยมีลำดับชั้นในการพึ่งพาอาศัย ของแต่ละสายพันธุ์ค่ะดังนั้นจะขึ้นปกป้องใช่เพียงชั้นเดียวเราก็รักษาภาพรวมทั้งหมดเอาไว้ไม่ได้และเราก็จะไม่ประสบ สำเร็จแล้วเพราะว่าเราต้องใช้กลยุทธ์การรักษาระบบนิเวศให้ประสบผลที่ดีมากกว่าค่ะ คุณปิดคอมอยู่เหรอกรรมการเฉพาะกิจเพื่อกำหนดเขตพื้นที่อนุรักษ์  นักวิทยาศาสตร์และผู้ที่มีส่วนอื่นๆบนพื้นที่เพื่อตัดสินใจว่า กำหนดเขตตรงไหนอุ่นแผนที่ ดูเขากำลังค้นหาประชากรนกทะเลและสัตว์เลี้ยงลูกด้วยนมในน้ำอย่างละเอียด   การศึกษาเบื้องต้นที่ก้าวแรกในการกำหนดสถานที่เขตอนุรักษ์ที่ดีที่สุด โครงการจัดการพื้นฐานของระบบนิเวศประสบความสำเร็จในมหาสมุทรต่างๆทั่วโลก จนถึงตอนนี้ยังไม่เคยมีความยาวขนาดใหญ่เช่นนี้เกิดขึ้นในสังคม นักวิทยาศาสตร์และผู้ดำเนินการประมงที่จะดูว่าทรัพยากรใต้น้ำ อนุรักษ์ตอบสนองเช่นอะไรบ้าง  รอบรถตอนก็คอยดูรถแคลิฟอร์เนียใช้เป็นตัวอย่าง ทำให้ผมตื่นเต้นมากๆที่ได้เป็นส่วนหนึ่งของโครงการทั้งหมดนี้เป็นแนวระดับโลก ยังครับ มีการกำหนดวิธีการเฉพาะสีซึ่งจะกลายเป็นหนึ่งในแนวทางการอนุรักษ์  สิ่งที่ฉันชอบในงานนี้คือการได้เห็นธรรมชาติ ขึ้นมาค่ะ มันทำให้ฉันรู้สึกแบบว่าใช่เราสามารถสร้างความแตกต่างที่ดีได้อย่างไม่ได้แย่ไปหมดแล้วนะ ขณะที่นักชีววิทยาทางทะเลบางส่วนสำหรับนักศึกษากศน ช่วยปกป้องระบบนิเวศทั้งหมดดีกว่า  เหมือนหน้าปกป้องสายพันธุ์เดียวกันคือวันพุธเวลา 14:00 น คนที่ไม่ได้รับสายขอจ้างเรื่องมีตัวหนึ่งถูกสร้างขึ้นฝั่งริมชายหาด เดี๋ยวจะดูว่าเกิดอะไรขึ้น แต่สำหรับมิเชลโชคร้ายที่นี่ไม่ใช่ตำแหน่งผู้ช่วยนักวิจัยอาวุโส พิพิธภัณฑ์สัตว์น้ำกรุงเทพฯ แผ่นเกมมีสามีเลิกและทีมงานของเธอที่นั่นก็จะทำการชันสูตรและดูว่าจะทำอะไรได้บ้าง สัตว์ตัวนี้แล้วก็ พยายามหาสาเหตุการตายและอะไรบางอย่างจาก นั่นน่ะค่ะ อัตราการตายของหน้าทะเลที่แคลิฟอร์เนีย ตกจอดน่าจะอยู่ได้ไม่ถึง 1 ปี กว่า 10 เท่าของจำนวนการตายต่อปีของประชากรมากที่สุดในอลาสก้า   จะสอบสัตวแพทย์สัตว์ป่าในสหรัฐอเมริกา การศึกษาเรื่องทะเลคาราโอเกะธรรมเนียมมากกว่า 30 ปีทองผสม  ทะเลคือสัตว์ประเภทรวมอิงอาศัยอยู่ในทะเลครับ คนอื่นพี่พวกมันว่าเจ้าเลื่อยยนต์ใส่เสื้อมีขน ฉลาดจริงๆครับแต่ว่ามันมีสมาธิสั้นและต้องกินอาหารจำนวนมาก เป็นสัตว์ที่ตั้งอยู่ในมหาสมุทรแต่มีความสามารถในการเอาตัวรอดเสียงมาก เพื่อนทะเลคือกุญแจสำคัญครับเช่าดู ความสมบูรณ์ของสภาพแวดล้อมทางทะเล เสลดนะเหมือนกับนกขมิ้นได้เหมืองถ่านหิน หมายความว่าน้ำชายฝั่งทะเลมีปัญหา สาวเล่นน้ำทะเลมาตั้งแต่ปี 98  สำหรับนักนิเวศวิทยาพวกมันน่าสนใจจริงๆ มีพฤติกรรมที่น่าสนใจมากๆเลยนะครับของมากับสายพันธุ์อื่น วิธีการจัดโครงสร้างชุมชนของพวกมันทำให้พวกมันมากขึ้น ช่วง 2-3 ปีหลังนักนิเวศวิทยาเช่นทิงเกอร์สำรวจประชากรของทะเล ตัวเลขไม่ได้ทักมาจ่ายเขาเลย โปรพบว่าข้อแตกต่างใดจึงระหว่างประชากรนี้รับราชการอื่นๆที่กำลัง คือตัวเมียที่โตเต็มวัยทารกมากกว่าผู้ที่ไม่ควรจะเป็นนะครับ  ซึ่งเป็นคำถามจริงๆก็คือพวกกลัวเมียเหล่านั้น ไม่น่าจะต้องตอบว่าทศวรรษที่ผ่านมา การเติบโตที่สำคัญของประชากรมากที่สุด นักรบเริ่มเมื่อแรงที่อยู่เขาได้ง่ายประชากรมากที่ครั้งแรกจะโตได้ถึง 10%   มีตำนานเล่าขานถึงเครื่องดื่มสูตรมังกรโบราณที่ถูกปรุงขึ้นน่าเสียดายที่สูตรนี้ได้ หายไปตามกาลเวลา  ลูกผู้ชายครับเวลาเราจะทำอะไร        เปิดใจผู้ชายอย่างเรา มันบอกให้เราต้องสู้     สู้เพื่อสิ่งใหม่ๆ เครื่องดื่มสมุนไพรสกัดผสมถั่งเช่าโสมเกาหลีกระชายดำ  สู้กับอุปสรรค Dragon x จำหน่ายแล้วที่ห้างสรรพสินค้าชั้นนำทั่วประเทศ ประมูลของรักดาราครั้งที่ 4 มาแล้วค่ะ อยากจะบอกว่าดีต่อใจเพราะรายได้จากการประมูลทั้งหมดเรามอบให้กับการประมูลพร้อมกันบนเว็บไซต์ 30 งานนี้เข้าชมฟรี เปรี้ยวปากเสาร์นี้มัดรวมวันเดียวเที่ยวแค้มป์ปิ้งเท่ๆแล้วไปกินซีฟู้ดสดๆบรรยากาศดี ปิดท้ายถ่ายรูปเก๋ๆกับคาเฟ่สยาม    แม้ในวิกฤตโควิดชีวิตก็มีความสุขได้พบกันใน Happy Life กับคุณหรีดทุกเช้าวันเสาร์เวลา 7:45 ค่ะ   ทะเลมีมากมายตั้งแต่ตอนเหนือของญี่ปุ่นยาวไปจนถึงขอบทางฝั่งแปซิฟิกและทางใต้ ถึงเมืองบ่มัตสึโกะเคยถูกกว้างขวางทางทะเลแปซิฟิกเหนือ 1911 ได้รับการคุ้มครองภายใต้สนธิสัญญานานาชาติ  ในตอนนั้นได้เธอคนเดียวถูกคิดว่าสูญพันธุ์ไปแล้วนะครับที่เหลืออยู่กลุ่มเล็กๆทุกคนพบอีกครั้งหนึ่ง 1920 1930 ที่ชายฝั่งในตอนนั้นที่นั่นมันเข้าถึงไม่ได้เลย ตอนนี้ก็สืบเชื้อสายมาจากผู้เหลือรอด  50 ตัวในกลุ่มนั้นเหรอครับ นากทะเลเข้าสู่ระบบให้เป็นศัตรูรูปภาพในรายชื่อ ประชากรของพวกมันเริ่มฟื้นตัวอย่างช้าๆ 190 นักวิทยาศาสตร์ได้รับสัญญาณเตือนว่าการเติบโตหยุดชะงักปัจจุบันจำนวนของพวกมันอยู่ในระดับ น้ำมันรั่วเพียงครั้งเดียวสามารถกว่านะคะเลขาเรียกคนเนี่ยให้หมดไปตลอดกาล  อาจจะมีข้อมูลดิบของหน้าทะเลมากกว่าสัตว์เลี้ยงลูกด้วยนมในน้ำชนิดอื่นที่คุณคิดออกนะครับแต่ความท้าทายคือการนำข้อมูลพวกนั้นมาปะติดปะต่อกัน ไม่เข้าใจข้อเท็จจริงที่จะช่วยฟื้นฟูประชากรของพวกมันที่เพิ่มขึ้น คำตอบที่เข้าท่ากับพี่เพื่อให้เข้าใจว่ามันตายจึงจำเป็นต้องเข้าใจว่าพวกมันอยู่กันเยอะ  ผมไม่ทำตรงด้านหน้าผมจะพยายาม 7m น้องเก่งกะด้อจอห์นสโตนหน้ากับมันไม่ได้ เมื่อมีวัยและเพศตรงตามต้องการครับเราจะพามันกลับไปพิพิธภัณฑ์ ในการสอบภาคทะเลนักดำน้ำจะแอบย่องเข้าไปด้านล่างโดยใช้อุปกรณ์ตาข่าย พิเศษ ขึ้นอยู่กับความเงียบคือการปรับปรุงที่ดีที่สุด ตามมาจากการทำงานครับ เทคโนโลยีการจับหน้าทะเลตลอด 40 ปีที่ผ่านมาใช้งานได้ผลดีก็คือ การหายใจแบบ 100% ครับเพราะคุณสามารถเข้าไปใกล้พวกมันได้โดยที่ไม่สร้าง อากาศ เปอร์เซ็นต์การจับพวกมันได้เพิ่มมากขึ้นจาก 30% เป็นเกือบ 80% เลยล่ะคะ  ตื่นว่าจะจับนาคทะเลสามารถเกิดอันตรายได้ มันจะทันคุณทำตัวคุณได้ หนังและกระดูกได้จากที่นี่น่าจะถูกพาไปที่พิพิธภัณฑ์ หมวดกรุงเทพฯเพื่อการตรวจสอบผู้เข้าทดสอบเรื่องของมันจากนั้นก็จะใช้อุปกรณ์การสอนเครื่องส่งวิทยุ csf เอาไว้จากนั้นเครื่องก็จะบันทึกความลึกอีกเล็กน้อยจากนั้นก็ติดขัดที่เคลือบผมมันด้วยทั้งหมดใช้เวลาทำประมาณ 25 นาทีครับ นอกจากนั้นพวกเขาก็จะฉีดยาบางอย่างเพื่อทำให้พวกมันตื่น แล้วผมก็จะพามันกลับไปยังที่เตรียมสาหร่าย โรคตับมันๆในตอนแรก   อุณหภูมิตอนนี้ช่วยให้นักวิทยาศาสตร์รวบรวมข้อมูลและรายละเอียดของพวกมันได้ เช่าที่หน้าทั้งหมดเหล่านี้จะอยู่ได้ไม่เกินอายุขัยที่มี 12-14 ปีเท่านั้น      มันโตแล้วค่ะอายุ 7 ปีแล้วจะเข้ามา คือการชันสูตรมากทะเลทุกตัวที่ตายและค้นหาสาเหตุการตายของพวกมัน สิ่งที่เราจะทำที่นี่คือการเริ่มกระบวนการชันสูตรศพเพื่อตรวจสอบรายละเอียดนะคะ เป็นขั้นตอนหนึ่งของสัตวแพทย์ ก็บ่ตื่น เอาโซ่อยู่ภายใต้ผิวหน้า ชื่อมีอะไรที่น่าสนใจเกี่ยวกับตัวมันเลยค่ะมีสาระอยู่ที่ห่างของมันมันไม่ใช่เรื่องไร้สาระ ถูกโจมตีโดยฉลามก็นี่บอกคุณว่ามันไม่ได้เตรียมพร้อมค่ะนี่คือเรื่องค่ะ นักเลง อยากทราบจุดจบของฉลามหรือบายพาสชลบุรีมีแนวโน้มที่จะมีการอักเสบของสมอง เกิดขึ้นจากการติดเชื้อที่เกี่ยวข้อง portugal Liga Pro ตัวสูงสำหรับนักวิทยาศาสตร์ ติดเชื้อในสมองนี้คือคำถามสำคัญและคำตอบก็ค่อนข้างจะสับสนสิ่งต่างๆมากมายที่ฆ่าหญ้าทะเลแต่ละชนิดได้ค่ะแต่ว่า  วิสามัญระหว่างสิ่งเหล่านั้นคือพวกมาจำนวนมากถ้ากลับมาปฏิสัมพันธ์กับแผ่นดินนะค่ะแล้วก็อาจจะ ลงไปในมหาสมุทร ผ่านทางเส้นทางปล่อยน้ำเสียในนั้นเต็มไปด้วยมลพิษทางเคมีอย่าง ddt เพิ่งถึงมลพิษทางชีวภาพอย่างปรสิต แล้วก็พวกแบคทีเรียอีกด้วยนะค่ะ ดังนั้นการปฏิสัมพันธ์สามัญจากสิ่งที่มาจากแผ่นดินที่ปล่อยลงน้ำและการสัมผัสโดยตรงหรือโดยอ้อมต่างก็ส่งผลต่อสุขภาพของนากทะเลค่ะ สนุกเกอร์ Miller ปรสิตชื่อว่าเศร้าโศกตอนที่ อำเภอชันสูตร 40 ถึง 60 เปอร์เซ็นต์แหล่งที่มาของวันข้างหน้าสลัดไก่ ทดสอบรถมาก่อนที่พบในอุจจาระของแมวก็ยังน้ำได้ กฎของเสียงของแมวทิ้งลงชักโครก  ความสำคัญที่การเชื่อมโยงปรสิตทะเลที่ตาย เป็นเพียงแค่ส่วนหนึ่งของคำตอบของปริศนาที่ว่าอะไรที่ข้ามน่าเกลียด  นอนครับมันมีหลายสาเหตุที่มลพิษก็ได้นะพูดว่า OK ทำอะไรได้บ้าง Google form ระบบบำบัดน้ำเสีย ตัวปัญหา การอนุรักษ์นาฏศิลป์และการละครอินเดียเกิดภาวะกลืนไม่เข้าคายไม่ออกก็คือต้องการการดำเนินการไหลได้ นี่คือความรับผิดชอบที่นักวิทยาศาสตร์เจ้าตัวให้นานที่สุดเท่าที่จะต้องทำ คือภายในอีก 4-5 ปีเราจะมีข้อมูลมากเพราะว่าอะไรที่เป็นสาเหตุ จำนวนมากของนากทะเลและเราทำให้ประชากรเพิ่มขึ้นมาได้ครับ เห็นว่าพวกมันอยู่ในจุดที่เราไม่จำเป็นต้องไปกังวลถึงพวกมันมากมายอีกต่อไปแล้ว นักวิทยาศาสตร์กำลังทำทุกอย่างที่ทำได้เพื่อทำให้หน้าที่เลขาหรือคนเดียวไม่เสี่ยงต่อการสูญพันธุ์  ตอนนี้โรงพยาบาลเบาะใหม่กำลังดึงดูดความสนใจด้วยผู้ป่วยพิเศษ   ออกจากชายฝั่งของเมืองซานฟรานซิสโกในสหรัฐที่เหมาะสม โหลดของประตู G ค่าขึ้นมาบนเรือประมงเช่าเหมาลำ มุ่งหน้ามาที่กกทตเกาะเกร็ดเล็กๆที่รกร้างห่างจากสะพานโกลเดนเกต มธตะวันตก 27 ใหม่ของพวกเขาคือการเพาะกลุ่มแล้วนะ Furious  เพียงแค่ 2-3 ตัวเท่านั้นซึ่งแค่นั้นก็ พอแล้วล่ะค่ะแมวน้ำมีขนที่เราจะปล่อยวันนี้เป็นสายพันธุ์ทะเลแท้ค่ะมันไม่อยู่แถว พวกมันจะไม่ค่อยไปที่ชายฝั่งแคลิฟอร์เนียดังนั้นเราจึงอยากให้มันเริ่มต้นได้ด้วยดีค่ะเราใช้เวลาหลายเดือนในการฟื้นฟูสภาพ เพิ่มน้ำหนักให้พวกมันช่วยพวกมันดีขึ้นก็อยากจะให้โอกาสที่ดีที่สุดกับพวกมันแล้ว ไอซ์แลนด์คือที่อยู่ที่สำคัญกับพวกมันค่ะ  ก็เดินตอนนี้ เริ่มต้นขึ้นเมื่อหลายเดือนก่อน น้ำฝนหายากจำนวนมากมาเกยตื้น  มันมีสภาพอ่อนแอและขาดสารอาหารประมาณเดือนตุลาคมหรือพฤศจิกายนรถได้รับแจ้งว่า มีแนวโน้มลดลงขาเซ็นทรัลโคสต์ยังเด็กอายุน้อยเคยอยู่ตรงริมชายหาด ก็มาสิเราต้องช่วยแมวน้ำตั้ง 34 ตัวนะครับมาว่าแมวน้ำจะถูกลบในส่วนต่าง condolences มหาสมุทรแปซิฟิกเหนือทะเลแบริ่งถึงทางใต้ของแคลิฟอร์เนียภาคตะวันออก ถึงขั้นตะวันออกตอนกลางของญี่ปุ่นกุ้งมาใช้ชีวิตหาปลาอยู่ในทะเลที่ห่างไกล ลูกมาปรากฏตัวที่ชายฝั่งผู้ชายคงรู้ว่ามีบางอย่างผิดปกติ ปริศนาใหญ่คือทำไมพวกมันถึงเกิดคลื่นที่สำคัญคือมันขาดสารอาหารและเราไม่รู้สาเหตุที่พวกมันเข้าถึงอาหารไม่ได้ เราสามารถหาคำตอบได้ในตอนนี้พวกเรา ตรวจสอบผู้มีอำนาจทั้งหมดแล้วไม่มีตัวไหนเป็นโรคมีคู่นึงที่ผ่านจุดแต่เราก็ทำการทดสอบให้มันแล้ว   ส่วนใหญ่แล้วพวกมันมีสุขภาพแข็งแรงดีครับแช่น้ำหนักน้อยไป   เราจะกลับไปยังเซ็นทรัลโคสต์ถิ่นกำเนิดของมันว่าเกิดอะไรขึ้นเพราะอะไรบางอย่างพวกมัน ไปแล้วเพราะอะไรบางอย่างทำให้พวกมันไม่รู้ว่าอะไรคือห่วงโซ่อาหาร พวกเราจึงพามันมาอยู่ในพื้นที่แตกต่างออกไปซึ่งมีแหล่งอาหารอุดมสมบูรณ์มาก  ผมคิดว่าพวกมันจะสบายดีที่นี่ครับ มาถึง กีฬาที่ศูนย์ derminet Center ภูดิทขุนเขาทำได้ดีมาตลอดหลายปีโดยไม่สว่าง ปล่อยแมวน้ำที่บาดเจ็บ  หวยรัฐบาล 900 ตัวถึง 700 ตัว       ที่นี่ครั้งแรกปกติแล้วภายใน 24 ชั่วโมงแรกนั้นก็จะทำการตรวจสอบสำหรับการแอดมิด เอาไว้เพื่อรอผลการตรวจเลือดก่อนค่ะจากนั้นเราก็จะติดแฮชแท็กสีส้มมาจากนั้นล้างด้วยนะคะ  มันคือสิ่งที่เอามาใช้ศึกษาเพื่อระบุว่าพวกมันค้นหาอาหารยังไงโดยเฉพาะพวกคุณยายนมว่ามันเรียนรู้วิธีได้กินอย่างไรในผับ แล้วพี่ไปบางขุนเทียนศึกษาเรื่องกินอะไรเป็นอาหารทั้งหมดที่เราต้องรู้ค่ะ 1975 แล้วไปสวนสัตว์เลี้ยงลูกด้วยนมพาเลซที่ใหญ่ที่สุดในโลก ติดขัดพื้นฟูสภาพสด ผมมีห้องลับปฏิบัติสอดรับการต่อเติมในปี 2009 ซ้อมสารน้ำแห่งใหม่ความสะดวกทางการแพทย์  เยี่ยมชมที่ดี     เหตุผลหรอกที่เราทำในสิ่งเหล่านี้นั้นเพราะมนุษยธรรม ความมีเมตตาต่อสัตว์เราจะได้ศึกษาพวกมันด้วยสาระสำคัญที่สุดของศูนย์ก็คือ โรงเรียนรู้มันผู้ชายทั่วโลกมาที่นี่เพื่อศึกษาร่วมกับพวกเรา ร่วมกับสัตวแพทย์และนักวิจัยของเราเพื่อทำความเข้าใจว่ากำลังเกิดอะไรขึ้นกับสัตว์เหล่านี้ซึ่งเป็นผู้บ่งชี้ความอุดมสมบูรณ์ของทะเล ปัญหาที่เกิดจากภาวะโลกร้อน อื่นๆ รูปแมวน้ำเหล่านี้จะสามารถบอกกับเราด้วยว่ามหาสมุทรกำลังไป นักวิทยาศาสตร์ก็ยังไม่ได้จ่ายนะ ลงท้ายก็ตอบมีรูปแมวน้ำจำนวนมากในคราวเดียวให้นักวิจัยมีความเข้าใจใหม่ๆ ในพฤติกรรมของพวกมันว่าแมวน้ำในทะเลค่ะเพราะว่ามันจู้จี้จุกจิกมากๆ    เราคิดว่าพวกมันน่าจะเป็นสัตว์ที่รักสันโดษและไม่ค่อยชอบอยู่รวมกลุ่มกันเท่าไหร่แบบว่าสิงโตทะเลชอบกิน ไปนอนทับเพื่อนแล้วก็ขอเคลียร์กัน ตอนแรกไม่ค่อยมีอะไรแบบนั้นได้แมวน้ำแต่นานๆไปก่อนเด้อมีอายุมากขึ้นก็มีแนวโน้มที่จะอยู่ร่วม กันมากขึ้นและมีสังคมต่อกันมากกว่าที่คิดตอนแรกค่ะดังนั้นการดูพฤติกรรมและปฏิกิริยา สนุกมากจริงๆที่ได้เห็นการกระทำของมันแบบที่มันจะทำตอนไหนทะเลก็ไม่มีใครเขาได้เห็นค่ะตอนที่หลับมันจะรีบเอาไว้ด้วยว่าหูจับเหยื่อค่ะ ไม่เคยเห็นมาก่อนเลยเพราะมันหาดูยากจริงๆอีกครั้ง ถึงเวลาปล่อยพวกมันกลับคืนสู่สภาพแวดล้อมธรรมชาติใน 4 ของประชากรแมวน้ำ ผู้ชายคนเดียวคุณกอบให้ดูหรอ ฝนตกเฉียงใต้ของอลาสก้าของชายฝั่งทะเลเป็นที่ผสมพันธุ์ของ 160 ปีก่อน  จอดที่โดนไล่ออกจากห้องน้ำก็หายไป กลับมาอีกครั้งเป็นกลุ่มเล็กๆ 170 ลูกแมวน้ำเกิดที่กรอกข้อมูลปัจจุบันสถานที่ผสมพันธุ์มีสายพันธุ์เพิ่มขึ้นเกือบ 1 โหล มีความบอกว่าการมาถึงของลูกนะกลุ่มนี้ จะทำให้จำนวนประชากรบนเกาะเพิ่มมากขึ้น   มันบอกว่าจะอยู่ที่นี่ครับ เยี่ยมไปเลยล่ะค่ะ โชคดีเยี่ยมมากเลยค่ะ ว่าแต่แบบนั้นมันดีแล้วค่ะนั่นคือเหตุผลว่าทำไมเราถึงได้ทำสิ่งเหล่านี้เพื่อให้มั่นใจว่ามันได้รับโอกาส ที่สุดในท้องทะเลของพวกมันค่ะ  ค่าหวยทั้งพี่แล้วคลาดจากภยันตรายทั้งหลายทั้งปวงนะเจ้าคะ          สมุนไพรที่ว่า     สมุนไพรถังเช่า เป็นสมุนไพรที่หาได้ยากนะแล้วก็เหมือนที่ถ้าผ่านไป มอบให้เป็นของกำนัล     จะทำอะไรได้บ้าง       ตรวจหวย  รวม สอบถามรายละเอียดเพิ่มเติม 021234556  ทุกช่องทาง Social Media ของ JKN High Shopping ข้าวต้มปลาต้มยำน้ำข้นครับ  ลูกชายวัย 3 ขวบเป็นไส้เลื่อน อันตรายไหม แปลงเพศจากหญิงเป็นชายใช้งานได้จริงหรอ พฤหัสบดีนี้มีคำตอบค่ะ ภาวะโลกร้อนส่งผลต่อวิถีชีวิตของคุณอย่างไรเริ่มด้วยไวน์ขวดโปรดของคุณ ดื่มอะไรเข้าไป หากว่าภาวะโลกร้อนยังคงอยู่แล้วมันคือฉากที่คุ้นเคย นักเดินป่าเกรดผ่านพื้นที่กว้างที่ 20 สงบแต่นี่ไม่ใช่อุทยานทั่วไป มันคือสุสาน นักวิจารณ์ของเทรนใหม่ โลกสีเขียวแสนทันสมัยของเรา พิธีฝังศพที่เกิดจากสารเคมี โรงศพไม้และท่านจารึกในขณะที่ทั้งโลกจับตาดูภาวะโลกร้อนโครงการก่อสร้างใหญ่ๆ มีสีเขียวขึ้น   ลาวัลเล่รัฐแคลิฟอร์เนีย     เชื่อกันว่าองุ่นเป็นนัวเนียอายุ 21 ปีครับ กระจอก ชาวโรมันซึ่งเดินทางมาที่แคว้นก ประเทศฝรั่งเศสในศตวรรษ ที่ 1   คุณขอให้เจ้าของโรงกลั่นไว้พูดถึงว่าที่เขาเลือกดื่ม คุณจะรับฟังการส่งเสริมการตลาดพื้นที่ผมชอบเกี่ยวกับมันก็คือมัน หายดีแล้ว  ละเอียดอ่อน เมื่อมันได้ที่มันจะยอดมาก มันคุ้มค่ากับความพยายามไม่เคยได้ยินคือ อาจคุกคามต่อสภาพอากาศเย็นขององุ่น เส้นทาง ชื่อดัง มันคือวันที่พิเศษมากๆครับมันไม่ชอบสภาพอากาศแปรปรวนและ ก็ไม่ยอมด้วยนะครับมันชอบแต่อากาศเย็นเท่านั้นเองครับ อเมริกา cis คือค้นหาองุ่นที่สมบูรณ์แบบเมื่อ 25 ปีก่อน  ก็เป็นเจ้าของร่วมลุ้นกันไว้ต่อหน้าประเทศชื่อดังของแคลิฟอร์เนีย บอกจากทะเลของชายฝั่งแคลิฟอร์เนียทำให้ประเทศเป็นสถานที่สมบูรณ์แบบในการปลูกหนวด สภาพอากาศคาดว่าเมื่อถึงช่วงปลายศตวรรษที่ผู้ผลิตไว้อาจไม่สามารถปลูก ได้ที่นาต่างประเทศ ตื่นของโลกได้อีก ในความจริงแล้ว burgundy ประเทศฝรั่งเศส valentina อุ่นเกินไปที่จะปลูกบ้านได้ ภายในปี 2030 ถ้าคุณคิดว่าฉันนั้นยังอีกไกลดูข้อมูลนี้อุณหภูมิของโลก คาดว่าจะเพิ่มขึ้นระหว่าง 37 องศาฟาเรนไฮต์ภายใน 100 ปี  นั่นหมายความว่าองุ่นในปัจจุบัน นิวซีแลนด์และทางตะวันตกเฉียงเหนือของประเทศฟินแลนด์  อากาศที่ร้อนหรือเย็นเกินไปไม่ได้ พี่องุ่นโตมันต้องการความร้อนตามช่วงอากาศเย็น ความร้อนทำให้น้ำตาลกลายเป็นแอลกอฮอล์ความเย็นช่วยชะลอกระบวนการนี้ ไม่นานพอที่สารประกอบ บ้านรสชาติ เพื่อพัฒนาวาย อุณหภูมิมากกว่า 90 องศา รู้สึกจากความเย็น ต้นไม้สารประกอบชื่อ circles ชุดสีสันที่ลุ่มลึก และรสชาติที่ซับซ้อนของไวน์  อุณหภูมิสูงขึ้น Stallions ก็ได้รับผลกระทบครับ  โครงสร้างทางเคมีของผู้ประเมินรูปแบบความเชื่อมโยงทางอะตอมของมันถูกทำลายลง องค์ประกอบทางเคมีเหล่านั้นจะขาดหายออกไปจากไวน์แล้วก็จะทำให้วัวที่มีสีเข้มมีสีจืดจางลงในการผลิตไวน์ที่ดี  ต้นไม่เย็นเกินไป ปัจจุบันหนาวในภาษาอังกฤษว่าฉันชอบ หน้าตาและ Zuma สภาพอากาศพอดี เกินไปจนทำลายต้นองุ่น   แต่เมื่อก่อนหน้านั้น ไม่ใช่แบบนี้  ต้นเป็นผู้ชายที่มหาวิทยาลัย นักวิทยาศาสตร์นาซ่า promises ของภูเขาหน้าปากและ ขนมพม่าในช่วงระยะ 50 ปีจนถึงปี 1997 พี่กบกระโดดน้ำค้างแข็งลดลงร้อยละ 20 ต่อปีตั้งแต่ปี 2550 ไม่มีเลยในปี 1990 สภาพอากาศของพานาและส่วนรวม 5 เปลี่ยนแปลงไปอย่างรวดเร็วมาก ไม่มีน้ำค้างแข็งที่นี่ก็กลายเป็นเมืองเขตร้อนทันที ถ้ามีน้ำค้างแข็งก็คือเขตเมืองหนาว ดังนั้นแล้วภายใน 50 ปี นักวอลเลย์จะเปลี่ยนจากเขตเมืองหนาวเป็นเมืองกึ่งเขตร้อนครับ นี่มานี่และทีมงานเริ่มต้นทำความเข้าใจว่าอะไรที่ทำให้สภาพอากาศเปลี่ยนไป เขาไม่ต้องมองไปไกลเลย ความร้อนของแผ่นดินตรงกับความร้อนของมหาสมุทรแปซิฟิกพอดี มหาสมุทรร้อนขึ้น น้ำตกหมอกของมันก็ลอยขึ้นสู่แผ่นดินมากขึ้น ระเหยของน้ำเคยปกคลุมทั่วพื้นดินเหมือนกับผ้าห่มเลยเหรอครับ เหมือนก็อตเดือนกระจก เคยของน้องทำหน้าที่เหมือนอย่างนั้นครับ ดังนั้นมันจึงมีหน้าที่รักษาความชื้นและอุณหภูมิเอาไว้ครับ ดังนั้นคุณจะเห็นความเชื่อมโยงระหว่างสิ่งที่เกิดขึ้น เอาสมุดกับที่หุบเขาในปวเรศ ทีมของนี่มันที่มหาสมุทรแปซิฟิก ขึ้นอย่างต่อเนื่อง ไปข้ามทุกๆ 20 ถึง 30 ปี จะร้อนขึ้นหรือเย็นลงตามปรากฏการณ์ The correlation เมื่อเกิดขึ้นในปี 1976 มาสมัครวันที่ 4 ก็เริ่มเข้าสู่ยุคน้ำอุ่น มีปรากฏว่าเป็นประโยชน์แก่ผู้ผลิตไวน์ในแคลิฟอร์เนีย คุณดูที่สถิติของนักวอลเลย์ก่อนช่วงน้ำอุ่นนี้จะ เป็นยุคที่มีฤดูหนาวที่หฤโหดครับ มีแต่น้ำค้างแข็งและอากาศเย็นยะเยือกถ้าคุณขับรถรอบนักวอลเลย์กูจะเห็นพัดลมขนาดใหญ่มากมายกลางไร่องุ่น ลงทุนน้อยๆเกิดขึ้นในช่วงต้นยุค 70 ครับ เพื่อปกป้องรอยจากน้ำค้างแข็ง เขาเตะระบบพื้นฐานทั้งหมดที่แบบว่าเครื่องอัดอากาศที่มันไม่มีผลอะไรกับน้ำค้างแข็งนะครับ มันใช้งานได้ไม่กี่ปีเท่านั้นพวกเราไม่ต้องใช้มันแล้ว อุณหภูมิมันเริ่มสูงขึ้นแล้วนะครับ ตั้งแต่มหาสมุทรแปซิฟิกเริ่มอุ่นขึ้นในปี 1976 อุณหภูมิที่สูงขึ้นช่วยกันซื้อเบียร์กลายเป็นพื้นที่ปลูกองุ่นที่โด่งดัง คุณก็คือขุนรามคำแหงของพวกเขามีมูลค่าเกือบครึ่งของ 1.8 ล้านดอลลาร์ของบึงกาฬ lucifer ปี 2007  ชัดเจนว่า   อุณหภูมิที่สูงขึ้น ไม่ใช่เรื่องแย่เสมอไป ภาวะโลกร้อนก็ไม่จำเป็นต้องทำตามกฎ แล้ววันข้างหน้าล่ะ  ต้องทำการสังเกตการมอบหมายไปทั่วโลกครับ ทั้งจำลองและคาดการณ์สภาวะโลกร้อนว่าก้าวต่อไปนั้นจริงๆแล้วแบบว่าจะเกิดอะไรขึ้น ที่เฉพาะยางนาวัลเล่ คงต้องใช้เวลาอีกประมาณ 10 หรือ 20 ปีนั่นแหละครับคือสิ่งที่นักวิจัยรู้อย่างนี้ก็คือสภาวะโลกร้อนจะทักทายกัน โลกด้วยปัญหาเรื่องการมีน้ำใช้ในการรบกวนเฮีย ที่ต้องขี่ม้า zeylanica ซึ่งเต็มอ่างเก็บน้ำในทุกฤดูร้อน เริ่มมีการละลายเร็วขึ้นในแต่ละปีโดยเฉพาะค่าเฉลี่ยน้ำแข็งในปี 2011 อุทกวิทยาคาดว่ามันอารมณ์ถึง 90% ในปี 2100 ภาวะขาดแคลนน้ำ Jizz และเกษตรกรช่วยกันเก็บกักน้ำฝนเพื่อใช้ในยามขาดแคลน และพวกเขายังใช้เทคโนโลยีตรวจสอบอย่างแม่นยำว่าเมื่อไหร่ควรงดน้ำและมากแค่ไหน เรานักวิจัยจากมหาวิทยาลัยแคลิฟอร์เนียเดวิส การเตรียมตัวเพื่อสถานการณ์แตกต่างออกไป ก็กำลังมองหาองุ่นพันธุ์ไม้ที่สามารถปลูกแทนพันธุ์   โดเนทได้  รูปอวยพรที่ไม่ปกติครับ สวัสดีสวัสดีออกแบบสายพานสำหรับสภาพอากาศอบอุ่นนี่คือมาจากทางใต้ของฝรั่งเศสครับ  ปูนขาวหลวงปู่มาที่นี่กูจะรับเป็นพ. รบข้อมูลแล้วกำลังดูพลอยขาวอยู่ว่ามัน สภาพอากาศที่ร้อนขึ้นยังไง โลโก้จะมีผ่อน สเปรย์ที่ปลูกกันมากในอาร์เจนตินาด้วยครับ savoy มาให้คุณดูด้วยวันนี้ไม่ใช่คนที่ปลูกอย่างแพร่หลายในสหรัฐในขณะนี้ แต่มันสามารถกลายเป็นองุ่นสำหรับผลิตไวน์พันธ์สำคัญของกันและกันแดดได้ในทศวรรษ   ไวน์ขวดแรกนั้นคือดนตรีบนพื้นที่ไหน รถตู้รสชาติไวน์แห่งอนาคต   วันนี้มีกลิ่นหอมมากๆเป็นกลิ่นแบบช่อดอกไม้และก็กินนิดหน่อย Facebook  แล้วยังเจอรถติดอีกด้วยนะครับเนี่ย 3-4 ปีก่อนที่ต้นองุ่นจะออกผลแต่นั้นการเปลี่ยนสายพันธุ์จึงเป็นการลงทุนครั้งใหญ่ สำหรับผู้ผลิตไวน์ แล้วสายพันธุ์ใหม่ยังคงไม่คบใครอื่นอีกหรือคะเห็นไวน์ขาวรสเผ็ดนี้ ไม่รู้สั่งไวน์ ขอดูวิธีออกเสียงชื่อของมันไหม ไหว้นี้ออกเสียงแบบสเปนค่ะเรียกว่า oranges ลงเสียงหนักและเน้นตรงเสียงพยางค์สุดท้าย Taurus ลูกค้าอาจจะสั่งวันที่ตัวเองไม่เคยมาก่อน แห่งอนาคต  คุณต้องรู้จักยืดหยุ่นเรื่องวิธีการของคุณนะครับ รู้จักมองการณ์ไกลและใจกว้างสำหรับพรที่อาจประสบความสำเร็จ อากาศของปี 2008 10 คุณต้องมีทักษะในการปรับตัวให้เข้ากับสภาพอากาศที่เปลี่ยนแปลงคุณต้องมีทักษะในการเลือก ปีใหม่ๆมาใช้ แน่นอนว่าการเปลี่ยนแปลงคืออนาคตที่แน่นอนของทุกสิ่งทุกอย่างครับ  ลักษณะเดียวกัน ผู้ชื่นชอบไว้ทั่วโลกคงอยากเก็บไว้พี่นุ่นนี่หว่า  สภาวะโลกร้อนทำให้ผู้ปลูกองุ่นทั่วโลก ต้นมองหาองุ่นสายพันธุ์ใหม่แต่บางคนก็กำลังคิดถึงเรื่องหลุมฝังศพสีเขียว     เสียตอนอายุ 83 ปีในวันที่ 20 ตาคมปี 2006 นี่คือรูปใบสุดท้ายที่เขาถ่ายไว้ค่ะ ฉันชอบนั่งมองหน้าของเขา เรา กำลังไปนั่งปิกนิกกันที่สนาม ถุงผีเสื้อสวยๆวิ่งกันเต็มไปหมด สิ่งที่อยู่ตรงนั้นเป็นเพียงร่างดักแด้ว่างๆค่ะ เด็กกลับไปยังที่ ที่เราทุกคน ได้จ้าออกมาแล้ว คิดว่านี่เหมาะสมแล้ว ฉันได้เลือกสำหรับตัวฉันแล้วค่ะเมื่อเวลามาถึง ตอนนี้จำนวนผู้ที่เลือกการจบชีวิตด้วยการรักษาสิ่งแวดล้อมอย่างยั่งยืนเติบโตมากขึ้น ภูเขาเรียกการฝังศพสีเขียว เรื่องการใช้สารเคมีโรงศพไม้เนื้อแข็ง สินเจริญ การดูแลศพตามธรรมเนียมไม่ใช่สิ่งที่ชาวอเมริกันชอบนะครับ ภูเขา หลีกเลี่ยงที่นั่งมืด การปฏิบัติตามธรรมเนียมต่างๆซึ่งการฝังศพสีเขียวเนี่ย ช่วยทำแบบนั้นได้นะครับ เป็นมิตรกับคนตายขึ้นอีกนิดและเชื่อมโยงกับความจริงที่อยู่รอบตัวเราว่าจะจับแห่งชีวิต ความตายการผุพัง  ฟูที่เราอยากเป็นส่วนหนึ่งของมันและ เราได้เลือกมัน ไร้สาระ assistance ได้ช่วยเหลือหลายครอบครัวในการดำเนินงานศพที่บ้านซึ่งเขาสามารถอาบน้ำยาและจัดการ เลขที่บ้านรวมไปถึงสร้างโรงศพที่ตกแต่งอย่างบรรจง  โลงศพ ที่ทำจากกระดาษแข็งค่ะ มันจะถูกใช้สำหรับฝังศพเรียกว่าการสื่อสารอนุญาต ในปี 2006 บอสเพื่อนของเธอจัดพิธีขึ้นในบ้านและฝั่งศพแบบสีเขียวของสามี  แล้ววางร่างของเขาไว้ในห้องนั่งเล่นและหลานกับเหลนของเขาก็ให้ของขวัญเล็กๆ เขา คุยกับเขาและกล่าวคำอำลา ระวังดอกไม้ล้มตรงนั้น รวมถึงไม้กระบองที่เขาใช้ทำงานกับของอื่นๆ แล้วก็ยังวางของเล่นชิ้นน้อยด้วยค่ะ เขาได้รับการดูแลโดยผู้คนที่รู้จักแล้วรักเขา เขาไม่ใช่หัวข้อของความเศร้าใจเขาไม่ได้กลายเป็นหิน  วัตถุ แข็งทื่อนะคะ ผมงานศพ ตามธรรมเนียมไปโดยเฉพาะการอาบน้ำยาดองศพซึ่งคือการแช่ร่างโดยสาร เสียเหลวเพื่อป้องกันการเน่าเปื่อย ดองศพเป็นกระบวนการที่ล่วงล้ำร่างกายเป็นอย่างมากค่ะเป็นการคงสภาพร่างกายเอาไว้เป็นเวลานาน ให้ครอบครัวมาดูเมื่อใช้สารฟอร์มาลดีไฮด์และสารเคมี หลายอย่าง ฝังศพลงดินตีนก็เป็นพิษ    ครอบครัวเป็นร้อยที่ฉันจัดงานมาไม่มีใครใช้น้ำยาดองศพเลย แม่ตั้งศพเอาไว้ ในที่ที่มีอากาศดีช่วงที่พวกเขามาดูศพกัน วิธีการดองศพในสหรัฐเริ่มขึ้นเมื่อช่วงสงครามกลางเมืองเมื่อสุนัขพันธุ์ของร้านอาหารจำเป็นต้องถูกลำเลียงเป็นระยะทางไกล กลับไปฝังยังตอนเหนือของประเทศ ไม่ขนาดนั้น วิธีการพิสูจน์ชัดเจนว่า หายเป็นอันตรายต่อสุขภาพ มันก่อให้เกิดอัตรามะเร็งสูงในหมู่สัปเหร่อ ด้วยเหตุนี้หลายประเทศทั่วโลกจึงห้ามใช้สารเคมีตัวนี้     พรุ่งนี้เจอกันนะครับ        พบกับรายการ The List อัศจรรย์ความรู้ได้ทุกวันจันทร์ถึงวันพุธหลักรายการ  ช่อง 3 ครับ Thailand World วันอาทิตย์ที่ 19 ธันวาคมเที่ยวส่งตะวันนะทุ่งโปรงทอง ไปศึกษาธรรมชาติป่าชายเลนเขตชีวมณฑลระดับนานาชาติ สัปดาห์ที่ 3 กด 33 ค่ะ พูดถึงเรื่องโรงศพการฝังศพที่เขียนแนะนำให้ใช้ไม้สนและกระดาษแข็ง สามารถย่อยสลายได้พวกเขาเล่นการใช้โลหะและไม้มีค่าอย่างมะฮอกกานี ส่วนมากถูกตัดมาจากป่าฝนเขตร้อนพบข้อสรุปจำนวนโลงศพที่ถูกใช้ในประเทศนี้แต่ละ วิธีใช้โลหะไปมากกว่าใช้สร้างสะพานโกลเดนเกตซะอีกนะครับ ช่วง 20 ปีที่ผ่านมางานศพที่เรียบง่ายและราคาถูกแต่โตขึ้นมากในกลุ่มธุรกิจนี้ คนจำนวนมากเลือกบ้านหลังสุดท้ายเป็นสื่อสารบรรจุศพ รวมที่สวยงาม  ไร้สาระ รู้จักน้ำสีเขียวคาดว่าจะถูกใจสื่อสารแบบนี้มากขึ้น รวมไปถึงการเผาศพ การเผาศพใช้ทรัพยากรน้อยนะครับ มันหมายความว่าบุคคลไม่ต้องทำอะไรมากมายที่ต้องทำในการฝังศพแบบตามธรรมเนียมนะครับ โทรศัพท์ที่มีราคาถูกไม่เหมือนกับการสื่อสารที่ต้องใช้เงินสูงถึง 1 หมื่นดอลลาร์ หรือมากกว่า   การเผาใช้เงินเพียง 1500 ดอลลาร์เท่านั้น การผสมสีเขียวก็มีราคาใกล้เคียงกัน    สำคัญคือที่ดินแปลงเล็กๆ ราคาถึง 1000 ดอลลาร์  ความสนใจในการฝังศพสีเขียว  ไม่เกี่ยวกับเรื่องเงินตรา ไม่ใช่แค่เรื่องจิตสำนึกทางนิเวศวิทยานะครับเราได้รับสายจำนวนมากจากกลุ่มคนเคร่งศาสนาเพราะการฝังศพสีเขียวคือการฝังแบบยิวและมุสลิมและ พระเยซูก็ถูกฝังด้วยห่อผ้านะครับ นิสัยผู้มีศรัทธาและผู้มีความตั้งใจจริงเยอะมากๆ ยังมีผู้คนอีกเป็นจำนวนมากเลยนะครับที่ยังมีทางเลือกอื่นนอกเหนือ จากนั้นนะครับ ทูตสหรัฐอเมริกาในการสื่อสารกำลังเพิ่มพื้นที่ เรียนที่กำลังเติบโตนี้ รายการที่ 1 จาก 23 เอกสารทางเดินของเขา ครอบครัวที่ต้องการฝังศพแบบสีเขียว  อธิการสุทธิเขียวดูเรียบง่าย ดำรงฝังลงดินโดยตรงนั้นท้าทายกว่า สู้สอนส่วนใหญ่แล้วทำมาจากปูนคอนกรีตหรือไม่ก็พลาสติกแข็งเพื่อใช้สำหรับวางลงลง ปล่อยแล้วครับ แล้วก็มีมุมมองรองเอาไว้เพื่อป้องกันดินพังทลายลงไป โลงศพจะอยู่ภายในนั้น คือโภชนาเจาะปูนคอนกรีตดีๆนี่เองเหรอครับ ที่ครอบลงไว้เมื่อเกิดการผุพังไปดินก็เข้าไปไม่ได้ อันนี้มันก็ไม่ใช่กฎหมายอร่อยเลยนะครับ มันก็แค่เป็นวิธีการฝังศพก็แค่นั้น ปีนี้คอนกรีต 1.6 ล้านตันจะถูกฝังลงดินซึ่งนั่นมากพอที่จะทำถนน 2 เลนจากเมืองซานฟรานซิสโก ถึงเมือง phenix ลอตเตอรี่ 05 ได้เลย   วงซีเมนต์สุสานกลายเป็นดินหลวงปู่พังไปพื้นดินจะไม่เป็นปัญหา สุสานถูกสร้างให้ดูเหมือนสวนสาธารณะมากกว่าสุสาน สุสาน เปิดบูธในแคลิฟอร์เนีย รู้สึกส่วนใหญ่ถูกฝังแบบสีเขียว รู้สึกแห่งแรกเกิดขึ้นในเดือนกันยายนปี 2004 ของพี่อุดม เสียชีวิตตอนอายุ 42 ปีจากอุบัติเหตุรถจักรยานยนต์ ปลูกฝัง ผมจำตอนที่เพื่อนและครอบครัวมาที่นี่ได้นะครับ เขาทำโรงเองที่บ้านแล้วก็มีข้อความอันนั้นเต็มไปหมด แล้วทุกคนก็นั่งล้อมรอบลงมันเป็นอะไรที่เป็นธรรมชาติแล้วก็งดงามมาก  พี่เฟิร์น อยู่ใกล้ๆถึงจะรู้สึกตอนนั้นอยู่ตรงไหนทำเครื่องหมายหรืออินทรีย์วัตถุ ก้อนหินต้นหญ้าดอกไม้ป่า    เอกสารใช้เครื่อง GPS ในการบันทึกและช่วยให้ผู้มาเยือนหาคนที่    เชลซี เดี๋ยวไปไกลอีกขั้น เขาวางแผนจัดสรรเงินลงทุนเพื่อพื้นที่เปิดสำหรับสาธารณะ   มีการใช้พื้นที่เกือบทั้งหมดครับ นี่คือส่วนหนึ่งของการระดมทุนและยังช่วยให้บุคคลรู้ว่าวาระสุดท้ายบนโลกของตนมีวัตถุประสงค์ในเชิงบวก อย่างแท้จริงครับ คือสิ่งที่ทุกคนควรคิดถึงเป็นการปกป้องพื้นที่เปิด มันเป็นที่ดินส่วนตัวขนาด 60 x เออครับ นึกว่าเบาเช่นเป็นคล้ายๆกับ กองทุนสำหรับพื้นที่สาธารณะในเขตพื้นที่เปิดเขต multixpress District ไม่ได้เรียกร้องให้มีการทำพิธีศพที่นี่นะครับ แต่มันเป็นโครงการที่เราจะได้ทุนผ่านทางพิธี หากว่าแผนที่ได้ผลการตายของทุกคนจะเชื่อมโยงกับการเกิดใหม่ของสิ่งแวดล้อม  ความสูงของการผสมสีเขียวที่ทำให้ครอบครัวได้ใกล้ชิดกันเป็นอย่างมาก  การผสมสีเขียวผลกระทบต่อสิ่งแวดล้อมและช่วยรักษาพื้นที่สาธารณะ ตอนนี้ รับประกันสีเขียวซึ่งกำลังเป็นมาตรฐานโลก ช่วยหาตัวการใหญ่ของสภาวะโลกร้อน และอุตสาหกรรม เป็นตัวการหลัก  แต่ยังมีผู้กระทำผิดอื่นอีกที่มีอยู่  หัวมุมถนน  อังคาร   ประเทศไทย 70 เปอร์เซ็นต์ใช้น้ำ 15 ล้านแกลลอน  รัชกิจดิบจำพวกเหล็กและไม้อีก 3 พันล้านตันและระดับโลก  เป็นตัวการในการปล่อยก๊าซ ยืนกระจก 1 ใน 3 ของทั้งหมด    การเปลี่ยนแปลงกำลังมา เพียงเพราะว่าสนุกข้างในมีผลอย่างไรต่อสภาวะโลกร้อนเท่านั้น  ผมคิดว่ามันคือกุญแจของความเป็นกลางในปี 1998 องค์กรไม่แสวงหาผลกำไร จะตั้งระบบการจัดอันดับ มันก็จบสากลเรียกว่า   ย่อมาจาก การออกแบบผู้นำด้านพลังงานและสิ่งแวดล้อม   ระบบมีการจัดอุตสาหกรรมการก่อสร้างระดับโลกอย่างสอดคล้อง มาตรฐานของสิ่งที่เรียกว่าอาคารสีเขียว  เป้าหมายหลักของสภาอาคารสีเขียวของสหรัฐก็คือการประชาสัมพันธ์อาคารที่มีประสิทธิภาพ สูง แบบแปลนมาตรฐานของอาคารไปเป็นอาคารสีเขียวในอนาคตค่ะ ระบบเบรกซึ่งเป็นมาตรฐานอุตสาหกรรมระดับโลกจัดอันดับอาคารด้วย 5 เรื่องสำคัญ การพัฒนาพื้นที่อย่างยั่งยืนประหยัดน้ำการใช้พลังงาน และคุณภาพสิ่งแวดล้อมที่ยั่งยืนสีเขียวจัดอันดับโดยให้คะแนน มีทั้งหมด ปิดระดับผ่านการรับรอง  ตั้งแต่ปี 2000 มาตรฐานที่ถูกใช้ไป  ชุดของพื้นที่ก่อสร้าง  สถาบันวิทยาศาสตร์แห่งใหม่ในสหรัฐ ปี 2016 สถาบันตั้งอยู่ในสวนสาธารณะโกลเดนเกตที่ซานฟรานซิสโก 100 ล้านคนและแผ่นดินไหวครั้งใหญ่ ละครประวัติศาสตร์ เสียโครงสร้าง  พิพิธภัณฑ์ประวัติศาสตร์แห่งชาติที่ใหญ่และเก่าแก่ที่สุดทางตะวันตก และมีแผนการที่สร้างขึ้นบนพื้นที่เดิม ในปี 2005 การก่อสร้างสถาบันแห่งใหม่ถูกออกแบบโดยสถาปนิกชาวอิตาเลียนชื่อดัง  vessel คุมงานโดยบริษัท  ชมพระอาทิตย์ชื่อแห่งซานฟรานซิสโก หลักการออกแบบของโครงการนี้ ธุรกิจ ทั่วไป มันต้องการอะไรมากกว่านั้นนะครับ ผลจาก การสำรวจตรวจสอบเนี่ยพบว่ามันท้าทายสติปัญญาเป็นอย่างมากอย่างหนา เต้นด้านกระบวนการออกแบบ ที่ไม่เหมือนที่เคยทำมาก่อนหน้านั้น 20 รอบ มันจะสมบูรณ์และเปิดอีกครั้งในปี 2008 สถาบันแห่งใหม่มูลค่า 429 ล้านดอลลาร์ก็ได้รับอันดับ สุจริต ความสำเร็จของอาคารนี้เป็นผลมาจาก การคัดเลือกวัสดุนั้นเอง  สำหรับเราแล้วเรื่องวัสดุนั้นเป็นเรื่องใหม่มากครับ เดี๋ยวค่อยคุยที่คุณเห็นตรงนี้ คอนกรีตนอนเป็นวัสดุผสมที่นำกลับมาใช้ใหม่จากผู้บริโภครายเก่านะครับ  แล้วก็ขยะจากอุตสาหกรรมยางขี้โลหะกับที่เท่าไรที่ช่วยให้คอนกรีตคงรูป  แล้วเราก็ไม่ยอมให้มีการใช้แบบว่า วัสดุมือหนึ่งในการสร้างเลยเหรอครับ 15% ของขยะจากสถาบันเก่าถูกนำมาใช้ซ่อมที่นี่และโครงสร้างโลหะทั้งหมดของรัฐบาล รู้จักเหล็กรีไซเคิล สถาบันต้องการ ทุกอย่างในโครงสร้างอาคารมาจากการรีไซเคิล หลังคาเกือบ zeker จนจะสร้างขึ้นแบบ seventeen  สะท้อนถึงเดิน senegal ไม้พื้นเมือง 17 ล้านต้นของแคลิฟอร์เนีย ตั้งแต่สตอเบอรี่จนถึง Copy ปกคลุมไปทั่วพื้นผิว เกิดเป็นแหล่งที่อยู่อาศัยของนกฮัมมิ่งเบิร์ดผึ้ง ผีเสื้อ อื่นๆ และเพื่อจะช่วยเป็นฉนวนกันความร้อนธรรมชาติได้แก่อาคาร น้ำฝนที่ถูกกักเก็บจากหลังค่าน้ำประปาในการสร้างของเซลล์ 10 เปอร์เซ็นต์ บริษัททองพัฒนาคิดว่ามันจะ เป็นต้นแบบครับ ในระดับชาติและระดับโลกที่ เราสามารถมีส่วนร่วมในการเปลี่ยนแปลง ต้นแบบของสิ่งที่เราคิดว่าเป็นอนาคตที่ยั่งยืนด้วยครับ นั่นมันสำคัญกับเราอยากมากๆ พิพิธภัณฑ์ระดับโลกไม่ใช่ผู้เล่นเพียงคนเดียวของเกมการส้นตึกสีเขียวระดับโลกเดือนมกราคมปี 2006 ที่อยู่เมื่อกว่า 100 คนยังเข้าไปอาศัยในอพาร์ตเมนต์ของตนที่อพาร์ตเมนต์ ในเมืองใหญ่ที่สุดในสหรัฐ  โครงการนี้เป็นความคิดของบริษัท  ครูเบนซ์ NC ไม่ติดของมือในการ หลักการพัฒนาสิ่งแวดล้อมอย่างยั่งยืนที่อยู่อาศัยราคาไม่แพงในซานฟรานซิสโก นักพัฒนาที่ไม่แสวงหากำไรก็คือผู้ผลักดันสำคัญให้มีการออกแบบสีเขียวและยั่งยืนมากขึ้นครับ  เขาเป็นเจ้าของอาคารดังนั้น ความทนทานและการบำรุงรักษาน้อยก็คือสิ่งสำคัญนั่นเอง หนึ่งในสาเหตุที่เราทำการพัฒนาคือการสร้างบ้านให้มากขึ้นค่ะ บ้านราคาถูกสำหรับผู้มีรายได้น้อยของบริษัท posco เลขที่ 2 คือเราสร้างอาคารนี้เพื่อทำการทดลองเรื่องข้อจำกัด โครงการพัฒนาสิ่งแวดล้อมอย่างยั่งยืน วิธีการสีเขียวในบ้านราคาไม่แพงนะคะ  ผู้จัดการโครงการเรียนการสอนมีความภาคภูมิใจเป็นอย่างยิ่งในนวัตกรรมสีเขียวภายในที่อยู่อาศัย คุณเล็กสะดวกสบาย ไม่มีพื้นที่จัดเก็บเยอะค่ะ ทุกสิ่งที่เราเลือกใช้ในการก่อสร้างมาจากบริษัท aristotle ราคาถูก มันสำคัญกับเราค่ะที่อาคารจะต้องมีค่าใช้จ่ายในการดำเนินการต่ำ ผู้เช่าของเราคืออดีตคนไร้บ้านค่ะ ก็จำนวนมากมีปัญหาเรื่องระบบหายใจและระบบภูมิคุ้มกันบกพร่องค่ะดังนั้นจึงสำคัญกับเรามากที่จะต้องทำให้อากาศมีการถ่ายเทได้ดี ความยาวของโครงการพลาซ่าได้การรับรองระดับ silver ชาตรีแต่พ่อแม่ โครงการนั้นเรื่องของแหล่งวัตถุดิบสีเขียว สิ่งที่เราพยายามทำให้สำเร็จคือการเปลี่ยนแปลงตลอดค่ะและเราใช้วัสดุเหล่านี้เยอะมาก จะเปลี่ยนไปกลายเป็นว่าวัสดุเหล่านี้จะถูกนำไปใช้มาก  assume แบบนี้มีสำหรับภาพด้านพลังงานสูงช่วยลดมลภาวะ กระทบต่อสิ่งแวดล้อมรวมราคาถูกและดีต่อสุขภาพของผู้อยู่อาศัย ตอนนี้หลายเมืองทั่วโลก เพื่อลดการรับรองมาตรฐานจากบุหรี่แล้วทำไมทุกคน ถึงไม่ใช่หม่อน   จะไปเขาว่าเราเห็นสิ่งเดิมๆเสมอไม่มีมาตรฐานใหม่ขนาดใหญ่กว่า มันแพงเกินไป เราทำตามมาตรฐานขนาดนั้นไม่ไหวหรอกแต่ตอนนี้เข้าเป็นส่วนหนึ่งของมาตรการอาคารในการที่เราทำให้เขาถึงได้ง่ายขึ้นกว่า คือเราหวังว่ามาตรฐานอาคารสีเขียว  กลายเป็นหลักสำคัญเวลาเราทำธุรกิจก่อสร้างอาคารค่ะ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3HD_(AD-CC) สารคดี ประสบการณ์โลก 301066</dc:title>
  <dc:creator/>
  <cp:keywords/>
  <dcterms:created xsi:type="dcterms:W3CDTF">2024-01-04T02:49:17Z</dcterms:created>
  <dcterms:modified xsi:type="dcterms:W3CDTF">2024-01-04T0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ตุลาคม 2566 เวลา 09.00 น.</vt:lpwstr>
  </property>
  <property fmtid="{D5CDD505-2E9C-101B-9397-08002B2CF9AE}" pid="3" name="subtitle">
    <vt:lpwstr/>
  </property>
</Properties>
</file>